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F0BB8" w14:textId="5AF62155" w:rsidR="000D1357" w:rsidRPr="000D1357" w:rsidRDefault="000D1357" w:rsidP="000D1357">
      <w:pPr>
        <w:jc w:val="center"/>
        <w:rPr>
          <w:b/>
          <w:bCs/>
          <w:sz w:val="40"/>
          <w:szCs w:val="40"/>
        </w:rPr>
      </w:pPr>
      <w:r w:rsidRPr="000D1357">
        <w:rPr>
          <w:b/>
          <w:bCs/>
          <w:sz w:val="40"/>
          <w:szCs w:val="40"/>
        </w:rPr>
        <w:t>Malik Hassan Qayyum</w:t>
      </w:r>
    </w:p>
    <w:p w14:paraId="1816E3DC" w14:textId="0EB79EAD" w:rsidR="007E2C1E" w:rsidRDefault="003138E3" w:rsidP="000D1357">
      <w:pPr>
        <w:jc w:val="center"/>
      </w:pPr>
      <w:r>
        <w:t>Take the task from Exam 1</w:t>
      </w:r>
    </w:p>
    <w:p w14:paraId="4FC276CE" w14:textId="17A29E71" w:rsidR="00C50B94" w:rsidRDefault="000D1357" w:rsidP="000D1357">
      <w:pPr>
        <w:pBdr>
          <w:bottom w:val="single" w:sz="6" w:space="1" w:color="auto"/>
        </w:pBdr>
        <w:tabs>
          <w:tab w:val="center" w:pos="4680"/>
          <w:tab w:val="left" w:pos="5560"/>
        </w:tabs>
      </w:pPr>
      <w:r>
        <w:tab/>
      </w:r>
      <w:r w:rsidR="00C50B94">
        <w:t>251/502</w:t>
      </w:r>
      <w:r>
        <w:tab/>
      </w:r>
    </w:p>
    <w:p w14:paraId="6B6EE05F" w14:textId="77777777" w:rsidR="000D1357" w:rsidRDefault="000D1357" w:rsidP="000D1357">
      <w:pPr>
        <w:tabs>
          <w:tab w:val="center" w:pos="4680"/>
          <w:tab w:val="left" w:pos="5560"/>
        </w:tabs>
      </w:pPr>
    </w:p>
    <w:p w14:paraId="37A33C06" w14:textId="7566E385" w:rsidR="003138E3" w:rsidRDefault="003138E3">
      <w:r>
        <w:t xml:space="preserve">For this assignment, I want you to become comfortable manipulating </w:t>
      </w:r>
      <w:proofErr w:type="spellStart"/>
      <w:r>
        <w:t>dataframes</w:t>
      </w:r>
      <w:proofErr w:type="spellEnd"/>
      <w:r>
        <w:t xml:space="preserve"> and being able to plot the same data represented in two different formats using variations of </w:t>
      </w:r>
      <w:proofErr w:type="spellStart"/>
      <w:r>
        <w:t>ggplot</w:t>
      </w:r>
      <w:proofErr w:type="spellEnd"/>
      <w:r>
        <w:t xml:space="preserve"> (</w:t>
      </w:r>
      <w:proofErr w:type="spellStart"/>
      <w:r>
        <w:t>colour</w:t>
      </w:r>
      <w:proofErr w:type="spellEnd"/>
      <w:r>
        <w:t xml:space="preserve"> and </w:t>
      </w:r>
      <w:proofErr w:type="spellStart"/>
      <w:r>
        <w:t>geom_line</w:t>
      </w:r>
      <w:proofErr w:type="spellEnd"/>
      <w:r>
        <w:t xml:space="preserve">). </w:t>
      </w:r>
    </w:p>
    <w:p w14:paraId="120AEC36" w14:textId="379B480C" w:rsidR="003138E3" w:rsidRDefault="003138E3">
      <w:r>
        <w:t>Long to wide AND wide to long data transformation exercise</w:t>
      </w:r>
    </w:p>
    <w:p w14:paraId="4DCBFBEB" w14:textId="77777777" w:rsidR="003138E3" w:rsidRDefault="003138E3">
      <w:r>
        <w:t xml:space="preserve">The dataset is currently in a long format. </w:t>
      </w:r>
    </w:p>
    <w:p w14:paraId="64AB22AA" w14:textId="23B4848C" w:rsidR="00796711" w:rsidRDefault="00A35A1B" w:rsidP="00796711">
      <w:pPr>
        <w:pStyle w:val="ListParagraph"/>
        <w:numPr>
          <w:ilvl w:val="0"/>
          <w:numId w:val="1"/>
        </w:numPr>
      </w:pPr>
      <w:r>
        <w:t xml:space="preserve">Construct </w:t>
      </w:r>
      <w:r w:rsidRPr="00796711">
        <w:rPr>
          <w:b/>
          <w:bCs/>
        </w:rPr>
        <w:t>a</w:t>
      </w:r>
      <w:r w:rsidR="003138E3" w:rsidRPr="00796711">
        <w:rPr>
          <w:b/>
          <w:bCs/>
        </w:rPr>
        <w:t xml:space="preserve"> time plot</w:t>
      </w:r>
      <w:r w:rsidR="003138E3">
        <w:t xml:space="preserve"> of ‘Both Sexes’, ‘All Races (Includes Hispanics)’ </w:t>
      </w:r>
      <w:r>
        <w:t xml:space="preserve">across all and individual ages </w:t>
      </w:r>
      <w:r w:rsidR="003138E3">
        <w:t xml:space="preserve">done on the exam. Paste a brief snapshot of the </w:t>
      </w:r>
      <w:proofErr w:type="spellStart"/>
      <w:r w:rsidR="003138E3">
        <w:t>dataframe</w:t>
      </w:r>
      <w:proofErr w:type="spellEnd"/>
      <w:r w:rsidR="003138E3">
        <w:t xml:space="preserve"> and your resulting graph</w:t>
      </w:r>
      <w:r>
        <w:t xml:space="preserve"> and code using </w:t>
      </w:r>
      <w:proofErr w:type="spellStart"/>
      <w:r>
        <w:t>ggplot</w:t>
      </w:r>
      <w:proofErr w:type="spellEnd"/>
      <w:r>
        <w:t xml:space="preserve">. </w:t>
      </w:r>
    </w:p>
    <w:p w14:paraId="5F4DBECE" w14:textId="449DDDC5" w:rsidR="000C4FE1" w:rsidRDefault="000C4FE1" w:rsidP="000C4FE1">
      <w:pPr>
        <w:pStyle w:val="ListParagraph"/>
      </w:pPr>
    </w:p>
    <w:p w14:paraId="7751AED9" w14:textId="31DD8051" w:rsidR="000C4FE1" w:rsidRDefault="000C4FE1" w:rsidP="000C4FE1">
      <w:pPr>
        <w:pStyle w:val="ListParagraph"/>
      </w:pPr>
      <w:r w:rsidRPr="000C4FE1">
        <w:drawing>
          <wp:inline distT="0" distB="0" distL="0" distR="0" wp14:anchorId="19906A3C" wp14:editId="0E1FE0B8">
            <wp:extent cx="5702300" cy="3184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023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3A725" w14:textId="7E97B905" w:rsidR="000C4FE1" w:rsidRDefault="000C4FE1" w:rsidP="000C4FE1">
      <w:r>
        <w:rPr>
          <w:noProof/>
        </w:rPr>
        <w:lastRenderedPageBreak/>
        <w:drawing>
          <wp:inline distT="0" distB="0" distL="0" distR="0" wp14:anchorId="5A64FC44" wp14:editId="53F0C3F5">
            <wp:extent cx="4679950" cy="30924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0" cy="309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1F386" w14:textId="5933D13F" w:rsidR="000C4FE1" w:rsidRPr="004753A7" w:rsidRDefault="000C4FE1" w:rsidP="000C4FE1">
      <w:pPr>
        <w:rPr>
          <w:i/>
          <w:iCs/>
        </w:rPr>
      </w:pPr>
      <w:r w:rsidRPr="004753A7">
        <w:rPr>
          <w:i/>
          <w:iCs/>
        </w:rPr>
        <w:t xml:space="preserve">All code is at the bottom. </w:t>
      </w:r>
    </w:p>
    <w:p w14:paraId="4CF8F0AC" w14:textId="5430E2B7" w:rsidR="00A35A1B" w:rsidRDefault="00A35A1B" w:rsidP="00A35A1B">
      <w:pPr>
        <w:pStyle w:val="ListParagraph"/>
        <w:numPr>
          <w:ilvl w:val="0"/>
          <w:numId w:val="1"/>
        </w:numPr>
      </w:pPr>
      <w:r>
        <w:t xml:space="preserve">Convert the </w:t>
      </w:r>
      <w:proofErr w:type="spellStart"/>
      <w:r>
        <w:t>dataframe</w:t>
      </w:r>
      <w:proofErr w:type="spellEnd"/>
      <w:r>
        <w:t xml:space="preserve"> to wide format and do the same plot above using a different </w:t>
      </w:r>
      <w:proofErr w:type="spellStart"/>
      <w:r>
        <w:t>ggplot</w:t>
      </w:r>
      <w:proofErr w:type="spellEnd"/>
      <w:r>
        <w:t xml:space="preserve"> configuration. Supply a snapshot of your </w:t>
      </w:r>
      <w:proofErr w:type="spellStart"/>
      <w:r>
        <w:t>dataframe</w:t>
      </w:r>
      <w:proofErr w:type="spellEnd"/>
      <w:r>
        <w:t xml:space="preserve">, graph, and code. </w:t>
      </w:r>
    </w:p>
    <w:p w14:paraId="72765839" w14:textId="77777777" w:rsidR="00DF765A" w:rsidRDefault="00DF765A" w:rsidP="00DF765A">
      <w:pPr>
        <w:pStyle w:val="ListParagraph"/>
      </w:pPr>
    </w:p>
    <w:p w14:paraId="4D942C64" w14:textId="79594BA0" w:rsidR="00DF765A" w:rsidRDefault="00DF765A" w:rsidP="00DF765A">
      <w:pPr>
        <w:pStyle w:val="ListParagraph"/>
      </w:pPr>
      <w:r w:rsidRPr="00DF765A">
        <w:drawing>
          <wp:inline distT="0" distB="0" distL="0" distR="0" wp14:anchorId="71B72984" wp14:editId="5B2FCF4F">
            <wp:extent cx="5943600" cy="28441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3219" w14:textId="7A91DB92" w:rsidR="000C4FE1" w:rsidRDefault="000C4FE1" w:rsidP="000C4FE1">
      <w:pPr>
        <w:pStyle w:val="ListParagraph"/>
      </w:pPr>
    </w:p>
    <w:p w14:paraId="48A15EDC" w14:textId="6513479B" w:rsidR="000C4FE1" w:rsidRDefault="00720E3D" w:rsidP="000C4FE1">
      <w:pPr>
        <w:pStyle w:val="ListParagraph"/>
      </w:pPr>
      <w:r>
        <w:rPr>
          <w:noProof/>
        </w:rPr>
        <w:lastRenderedPageBreak/>
        <w:drawing>
          <wp:inline distT="0" distB="0" distL="0" distR="0" wp14:anchorId="3796318C" wp14:editId="35BE6AC8">
            <wp:extent cx="558165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9825C" w14:textId="1126DED9" w:rsidR="000C4FE1" w:rsidRPr="00DF765A" w:rsidRDefault="00DF765A" w:rsidP="000C4FE1">
      <w:pPr>
        <w:rPr>
          <w:i/>
          <w:iCs/>
        </w:rPr>
      </w:pPr>
      <w:r w:rsidRPr="004753A7">
        <w:rPr>
          <w:i/>
          <w:iCs/>
        </w:rPr>
        <w:t xml:space="preserve">All code is at the bottom. </w:t>
      </w:r>
    </w:p>
    <w:p w14:paraId="029BC7CC" w14:textId="72928A2A" w:rsidR="00DF765A" w:rsidRPr="00DF765A" w:rsidRDefault="00A35A1B" w:rsidP="00DF765A">
      <w:pPr>
        <w:pStyle w:val="ListParagraph"/>
        <w:numPr>
          <w:ilvl w:val="0"/>
          <w:numId w:val="1"/>
        </w:numPr>
      </w:pPr>
      <w:r>
        <w:t xml:space="preserve">Manipulate the </w:t>
      </w:r>
      <w:proofErr w:type="spellStart"/>
      <w:r>
        <w:t>dataframe</w:t>
      </w:r>
      <w:proofErr w:type="spellEnd"/>
      <w:r>
        <w:t xml:space="preserve"> back to the long format, supply your code</w:t>
      </w:r>
    </w:p>
    <w:p w14:paraId="3BC4172E" w14:textId="34A03EF3" w:rsidR="00DF765A" w:rsidRPr="00DF765A" w:rsidRDefault="00DF765A" w:rsidP="00DF765A">
      <w:pPr>
        <w:rPr>
          <w:i/>
          <w:iCs/>
        </w:rPr>
      </w:pPr>
      <w:r w:rsidRPr="00DF765A">
        <w:rPr>
          <w:i/>
          <w:iCs/>
        </w:rPr>
        <w:t xml:space="preserve">All code is at the bottom. </w:t>
      </w:r>
    </w:p>
    <w:p w14:paraId="7C688C8F" w14:textId="77777777" w:rsidR="00DF765A" w:rsidRDefault="00DF765A" w:rsidP="00DF765A"/>
    <w:p w14:paraId="0D763DF6" w14:textId="5D731428" w:rsidR="00A35A1B" w:rsidRDefault="003138E3">
      <w:r>
        <w:t>Hint</w:t>
      </w:r>
      <w:r w:rsidR="00A35A1B">
        <w:t>s</w:t>
      </w:r>
      <w:r>
        <w:t xml:space="preserve">* </w:t>
      </w:r>
    </w:p>
    <w:p w14:paraId="22D9376C" w14:textId="74FF8EF6" w:rsidR="009D5F5E" w:rsidRDefault="000D1357">
      <w:hyperlink r:id="rId9" w:history="1">
        <w:r w:rsidRPr="00782D39">
          <w:rPr>
            <w:rStyle w:val="Hyperlink"/>
          </w:rPr>
          <w:t>http://www.cookbook-r.com/Manipulating_data/Converting_data_between_wide_and_long_format/</w:t>
        </w:r>
      </w:hyperlink>
    </w:p>
    <w:p w14:paraId="42D93E7D" w14:textId="4A887154" w:rsidR="003138E3" w:rsidRDefault="00A35A1B">
      <w:r>
        <w:t xml:space="preserve">For data transformations: </w:t>
      </w:r>
      <w:r w:rsidR="003138E3">
        <w:t xml:space="preserve">I like to use melt and cast, or transpose. You can also subset by row and column indexes and then </w:t>
      </w:r>
      <w:proofErr w:type="spellStart"/>
      <w:r w:rsidR="003138E3">
        <w:t>cbind</w:t>
      </w:r>
      <w:proofErr w:type="spellEnd"/>
      <w:r w:rsidR="003138E3">
        <w:t xml:space="preserve"> or </w:t>
      </w:r>
      <w:proofErr w:type="spellStart"/>
      <w:r w:rsidR="003138E3">
        <w:t>rbind</w:t>
      </w:r>
      <w:proofErr w:type="spellEnd"/>
      <w:r w:rsidR="003138E3">
        <w:t xml:space="preserve"> depending. </w:t>
      </w:r>
    </w:p>
    <w:p w14:paraId="7CA8E527" w14:textId="77777777" w:rsidR="00A35A1B" w:rsidRDefault="00A35A1B" w:rsidP="00A35A1B">
      <w:r>
        <w:t xml:space="preserve">For </w:t>
      </w:r>
      <w:proofErr w:type="spellStart"/>
      <w:r>
        <w:t>ggplot</w:t>
      </w:r>
      <w:proofErr w:type="spellEnd"/>
      <w:r>
        <w:t xml:space="preserve">: mentioned above, but also use </w:t>
      </w:r>
      <w:proofErr w:type="spellStart"/>
      <w:r>
        <w:t>ggplot</w:t>
      </w:r>
      <w:proofErr w:type="spellEnd"/>
      <w:r>
        <w:t xml:space="preserve"> with additional </w:t>
      </w:r>
      <w:proofErr w:type="spellStart"/>
      <w:r>
        <w:t>geom_</w:t>
      </w:r>
      <w:proofErr w:type="gramStart"/>
      <w:r>
        <w:t>line</w:t>
      </w:r>
      <w:proofErr w:type="spellEnd"/>
      <w:r>
        <w:t>(</w:t>
      </w:r>
      <w:proofErr w:type="gramEnd"/>
      <w:r>
        <w:t xml:space="preserve">) function for each additional age line. </w:t>
      </w:r>
    </w:p>
    <w:p w14:paraId="6DE1E1B1" w14:textId="2B160803" w:rsidR="00187D1A" w:rsidRDefault="00187D1A">
      <w:pPr>
        <w:pBdr>
          <w:bottom w:val="single" w:sz="6" w:space="1" w:color="auto"/>
        </w:pBdr>
      </w:pPr>
      <w:r>
        <w:t>(From this point forward, it need not be said that you default to an x-axis and y-axis labels, along with a title, and legend)</w:t>
      </w:r>
    </w:p>
    <w:p w14:paraId="073E1790" w14:textId="77777777" w:rsidR="008F33D0" w:rsidRDefault="008F33D0">
      <w:pPr>
        <w:pBdr>
          <w:bottom w:val="single" w:sz="6" w:space="1" w:color="auto"/>
        </w:pBdr>
      </w:pPr>
    </w:p>
    <w:p w14:paraId="03AD5CBF" w14:textId="457110FA" w:rsidR="00DB11BC" w:rsidRDefault="00DB11BC"/>
    <w:p w14:paraId="1DA520D0" w14:textId="77777777" w:rsidR="00DB11BC" w:rsidRDefault="00DB11BC">
      <w:pPr>
        <w:rPr>
          <w:b/>
          <w:bCs/>
          <w:sz w:val="32"/>
          <w:szCs w:val="32"/>
        </w:rPr>
      </w:pPr>
    </w:p>
    <w:p w14:paraId="019DB7FB" w14:textId="2CCBC5E8" w:rsidR="00DB11BC" w:rsidRDefault="000D1357">
      <w:pPr>
        <w:rPr>
          <w:b/>
          <w:bCs/>
          <w:sz w:val="32"/>
          <w:szCs w:val="32"/>
        </w:rPr>
      </w:pPr>
      <w:r w:rsidRPr="000D1357">
        <w:rPr>
          <w:b/>
          <w:bCs/>
          <w:sz w:val="32"/>
          <w:szCs w:val="32"/>
        </w:rPr>
        <w:t>Code:</w:t>
      </w:r>
    </w:p>
    <w:p w14:paraId="29BCF10C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lastRenderedPageBreak/>
        <w:t>librar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wplo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780F75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8F5DAE4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scales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DB1911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reshape2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5DA2E0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xlsx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3E5567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7B5F04B7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44D872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&lt;</w:t>
      </w:r>
      <w:proofErr w:type="gramStart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C:/Users/Malik/Documents/GitHub/Data-Visualization-Data502/exam1part2/exam 1 dataset.csv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730398B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na.strings</w:t>
      </w:r>
      <w:proofErr w:type="spellEnd"/>
      <w:proofErr w:type="gram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-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01C892D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Structure of data</w:t>
      </w:r>
    </w:p>
    <w:p w14:paraId="31C74A9B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str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585EC2F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C292AD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Changing Column Names</w:t>
      </w:r>
    </w:p>
    <w:p w14:paraId="6C81DB40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CC50F60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&lt;- </w:t>
      </w:r>
      <w:proofErr w:type="gramStart"/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Sex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Rac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Stag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Rate Typ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Rat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EBA9B8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DADB7F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1.  Construct a time plot of ‘Both Sexes’, ‘All Races (Includes Hispanics)’ </w:t>
      </w:r>
    </w:p>
    <w:p w14:paraId="7423874D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across all and individual ages done on the exam. </w:t>
      </w:r>
    </w:p>
    <w:p w14:paraId="120A9208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90F687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subs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4FE1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Sex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=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Both Sexes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64E66AB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subs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</w:t>
      </w:r>
      <w:r w:rsidRPr="000C4FE1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Rac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ll Races (includes Hispanic)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C58EDA" w14:textId="77777777" w:rsidR="000C4FE1" w:rsidRPr="000C4FE1" w:rsidRDefault="000C4FE1" w:rsidP="000C4FE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062E23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4E24F8F6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plotting long format data</w:t>
      </w:r>
    </w:p>
    <w:p w14:paraId="7B6FE622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0EDC8E5B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4DF108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Time Plot</w:t>
      </w:r>
    </w:p>
    <w:p w14:paraId="4F248DAE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Rate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) +</w:t>
      </w:r>
    </w:p>
    <w:p w14:paraId="485C3AE1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Rat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154BAE72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Cancer Rate wrt Age Groups  </w:t>
      </w:r>
      <w:r w:rsidRPr="000C4FE1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 All Races and Both Sexes over tim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37003B0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4A3A39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79A87AE4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Converting long to wide format data</w:t>
      </w:r>
    </w:p>
    <w:p w14:paraId="4F7F6308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6506FA74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C31818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_wid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&lt;- </w:t>
      </w:r>
      <w:proofErr w:type="spellStart"/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cas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C4FE1">
        <w:rPr>
          <w:rFonts w:ascii="Consolas" w:eastAsia="Times New Roman" w:hAnsi="Consolas" w:cs="Times New Roman"/>
          <w:color w:val="569CD6"/>
          <w:sz w:val="21"/>
          <w:szCs w:val="21"/>
        </w:rPr>
        <w:t>~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value.va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Rat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803665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_wid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B3AD30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07E4DF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#####################################################################################</w:t>
      </w:r>
    </w:p>
    <w:p w14:paraId="04E4486F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Plotting wide format data</w:t>
      </w:r>
    </w:p>
    <w:p w14:paraId="44BB82E5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6091CC65" w14:textId="49CE874E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gramStart"/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get(</w:t>
      </w:r>
      <w:proofErr w:type="gramEnd"/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) gets the value name of the variable. As my varibales has spaces I am not able to use it directly that's why </w:t>
      </w:r>
      <w:proofErr w:type="spellStart"/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 am using </w:t>
      </w:r>
      <w:proofErr w:type="gramStart"/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get(</w:t>
      </w:r>
      <w:proofErr w:type="gramEnd"/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14:paraId="545B2664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_wid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</w:p>
    <w:p w14:paraId="47DCB327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&lt; 20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&lt; 20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78D1BD6D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&lt; 50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&lt; 50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215CEBC5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&lt;15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 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&lt;15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04CDB112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15-39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15-39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620EC479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'Ages 40-64'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40-64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6B9433FD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50-64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 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50-64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2F9B6F8A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65-74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65-74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7912DA12" w14:textId="569A70C3" w:rsid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65+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s 65+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7DE4C2C0" w14:textId="24762913" w:rsidR="00954C1B" w:rsidRPr="000C4FE1" w:rsidRDefault="00954C1B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proofErr w:type="spellStart"/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>geom_</w:t>
      </w:r>
      <w:proofErr w:type="gramStart"/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>line</w:t>
      </w:r>
      <w:proofErr w:type="spellEnd"/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>aes</w:t>
      </w:r>
      <w:proofErr w:type="spellEnd"/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y = get("Ages 75+"), </w:t>
      </w:r>
      <w:proofErr w:type="spellStart"/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>colour</w:t>
      </w:r>
      <w:proofErr w:type="spellEnd"/>
      <w:r w:rsidRPr="00954C1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"Ages 75+")) +</w:t>
      </w:r>
    </w:p>
    <w:p w14:paraId="6344D5AE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ll Ages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 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ll Ages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62C658D6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Rat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6E4B07C5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Cancer Rate wrt Age Groups  </w:t>
      </w:r>
      <w:r w:rsidRPr="000C4FE1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 All Races and Both Sexes over tim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F75FE56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AB0720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483D4751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Converting wide to long format data</w:t>
      </w:r>
    </w:p>
    <w:p w14:paraId="71E5CF75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18549DF6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3CB3EC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_long_back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melt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data_wide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id.vars</w:t>
      </w:r>
      <w:proofErr w:type="spellEnd"/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</w:p>
    <w:p w14:paraId="10CF1823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variable.name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Ag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DDC16B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0C4FE1">
        <w:rPr>
          <w:rFonts w:ascii="Consolas" w:eastAsia="Times New Roman" w:hAnsi="Consolas" w:cs="Times New Roman"/>
          <w:color w:val="9CDCFE"/>
          <w:sz w:val="21"/>
          <w:szCs w:val="21"/>
        </w:rPr>
        <w:t>value.name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4FE1">
        <w:rPr>
          <w:rFonts w:ascii="Consolas" w:eastAsia="Times New Roman" w:hAnsi="Consolas" w:cs="Times New Roman"/>
          <w:color w:val="CE9178"/>
          <w:sz w:val="21"/>
          <w:szCs w:val="21"/>
        </w:rPr>
        <w:t>"Rate"</w:t>
      </w: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520EE3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11D0A3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767DE390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References</w:t>
      </w:r>
    </w:p>
    <w:p w14:paraId="5690104F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https://stackoverflow.com/questions/3777174/plotting-two-variables-as-lines-using-ggplot2-on-the-same-graph</w:t>
      </w:r>
    </w:p>
    <w:p w14:paraId="6FCE906C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 http://www.cookbook-r.com/Manipulating_data/Converting_data_between_wide_and_long_format/</w:t>
      </w:r>
    </w:p>
    <w:p w14:paraId="62876463" w14:textId="77777777" w:rsidR="000C4FE1" w:rsidRPr="000C4FE1" w:rsidRDefault="000C4FE1" w:rsidP="000C4FE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####</w:t>
      </w:r>
    </w:p>
    <w:p w14:paraId="7F230C31" w14:textId="77777777" w:rsidR="000C4FE1" w:rsidRPr="000C4FE1" w:rsidRDefault="000C4FE1" w:rsidP="000C4FE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4FE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609B4638" w14:textId="3AB9E944" w:rsidR="00C50B94" w:rsidRDefault="00C50B94">
      <w:pPr>
        <w:pBdr>
          <w:bottom w:val="single" w:sz="6" w:space="1" w:color="auto"/>
        </w:pBdr>
      </w:pPr>
    </w:p>
    <w:p w14:paraId="7F009479" w14:textId="27047C94" w:rsidR="007262E9" w:rsidRPr="007262E9" w:rsidRDefault="007262E9" w:rsidP="007262E9">
      <w:pPr>
        <w:jc w:val="center"/>
        <w:rPr>
          <w:b/>
          <w:bCs/>
        </w:rPr>
      </w:pPr>
      <w:r w:rsidRPr="007262E9">
        <w:rPr>
          <w:b/>
          <w:bCs/>
        </w:rPr>
        <w:lastRenderedPageBreak/>
        <w:t>End</w:t>
      </w:r>
    </w:p>
    <w:sectPr w:rsidR="007262E9" w:rsidRPr="007262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A3D3F"/>
    <w:multiLevelType w:val="hybridMultilevel"/>
    <w:tmpl w:val="EA7C5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7SwMDUwMzMwNzVV0lEKTi0uzszPAykwrAUAnBe98SwAAAA="/>
  </w:docVars>
  <w:rsids>
    <w:rsidRoot w:val="003138E3"/>
    <w:rsid w:val="000C4FE1"/>
    <w:rsid w:val="000D1357"/>
    <w:rsid w:val="00187D1A"/>
    <w:rsid w:val="003138E3"/>
    <w:rsid w:val="004753A7"/>
    <w:rsid w:val="00572928"/>
    <w:rsid w:val="005D126E"/>
    <w:rsid w:val="00720E3D"/>
    <w:rsid w:val="007262E9"/>
    <w:rsid w:val="00796711"/>
    <w:rsid w:val="008E7CBF"/>
    <w:rsid w:val="008F33D0"/>
    <w:rsid w:val="00954C1B"/>
    <w:rsid w:val="009D5F5E"/>
    <w:rsid w:val="00A35A1B"/>
    <w:rsid w:val="00C50B94"/>
    <w:rsid w:val="00DB11BC"/>
    <w:rsid w:val="00DF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96B78"/>
  <w15:chartTrackingRefBased/>
  <w15:docId w15:val="{A506DC1F-8A27-4A6A-B3D9-473EC3D5D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5A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5F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5F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67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8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1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ookbook-r.com/Manipulating_data/Converting_data_between_wide_and_long_forma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6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 Onulak</dc:creator>
  <cp:keywords/>
  <dc:description/>
  <cp:lastModifiedBy>Malik Hassan Qayyum</cp:lastModifiedBy>
  <cp:revision>14</cp:revision>
  <dcterms:created xsi:type="dcterms:W3CDTF">2020-10-12T21:54:00Z</dcterms:created>
  <dcterms:modified xsi:type="dcterms:W3CDTF">2020-10-20T14:43:00Z</dcterms:modified>
</cp:coreProperties>
</file>